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7A1C240F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CURRICULUM COMMITTEE </w:t>
      </w:r>
    </w:p>
    <w:p w14:paraId="1FEF4977" w14:textId="5B5BE499" w:rsidR="00B07F66" w:rsidRDefault="00C02286" w:rsidP="0080639A">
      <w:pPr>
        <w:pStyle w:val="Title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January 31, 2022 </w:t>
      </w:r>
    </w:p>
    <w:p w14:paraId="6F5DB113" w14:textId="77777777" w:rsidR="00C02286" w:rsidRDefault="00C02286" w:rsidP="0080639A">
      <w:pPr>
        <w:pStyle w:val="Title"/>
        <w:rPr>
          <w:rFonts w:asciiTheme="majorHAnsi" w:hAnsiTheme="majorHAnsi"/>
          <w:sz w:val="20"/>
          <w:szCs w:val="20"/>
        </w:rPr>
      </w:pPr>
    </w:p>
    <w:p w14:paraId="62392807" w14:textId="5C4B01BE" w:rsidR="00BF4AFA" w:rsidRDefault="00BF4AFA" w:rsidP="0080639A">
      <w:pPr>
        <w:pStyle w:val="Title"/>
      </w:pPr>
    </w:p>
    <w:p w14:paraId="15C01399" w14:textId="77777777" w:rsidR="00BF4AFA" w:rsidRDefault="00BF4AFA" w:rsidP="0080639A">
      <w:pPr>
        <w:pStyle w:val="Title"/>
        <w:rPr>
          <w:rFonts w:asciiTheme="majorHAnsi" w:hAnsiTheme="majorHAnsi"/>
          <w:sz w:val="24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C7A04E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0D228E35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8026F25" w14:textId="50C7B1D8" w:rsidR="003B4A38" w:rsidRPr="00C02286" w:rsidRDefault="00DE318E" w:rsidP="00C0228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pprove the minutes from</w:t>
      </w:r>
      <w:r w:rsidR="003B4A38">
        <w:rPr>
          <w:rFonts w:asciiTheme="majorHAnsi" w:hAnsiTheme="majorHAnsi"/>
        </w:rPr>
        <w:t xml:space="preserve"> November 10, 2021 </w:t>
      </w:r>
    </w:p>
    <w:p w14:paraId="4AAE5703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5306E5E5" w14:textId="0F2AEB00" w:rsidR="003B4A38" w:rsidRDefault="00C02286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urriculum Regional Planning </w:t>
      </w:r>
    </w:p>
    <w:p w14:paraId="3E93C316" w14:textId="77777777" w:rsidR="00C02286" w:rsidRDefault="00C02286" w:rsidP="00C02286">
      <w:pPr>
        <w:pStyle w:val="ListParagraph"/>
        <w:rPr>
          <w:rFonts w:asciiTheme="majorHAnsi" w:hAnsiTheme="majorHAnsi"/>
        </w:rPr>
      </w:pPr>
    </w:p>
    <w:p w14:paraId="7C8612FF" w14:textId="6D249204" w:rsidR="00C02286" w:rsidRDefault="00C02286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for Spring 2022 </w:t>
      </w:r>
    </w:p>
    <w:p w14:paraId="149682CC" w14:textId="77777777" w:rsidR="00C02286" w:rsidRDefault="00C02286" w:rsidP="00C02286">
      <w:pPr>
        <w:pStyle w:val="ListParagraph"/>
        <w:rPr>
          <w:rFonts w:asciiTheme="majorHAnsi" w:hAnsiTheme="majorHAnsi"/>
        </w:rPr>
      </w:pPr>
    </w:p>
    <w:p w14:paraId="053670EA" w14:textId="2A6A454B" w:rsidR="00C02286" w:rsidRDefault="00C02286" w:rsidP="00C02286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ross Listing (Sarah’s Draft) </w:t>
      </w:r>
    </w:p>
    <w:p w14:paraId="313FE6B0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781DFB55" w14:textId="10BF1F92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iscuss</w:t>
      </w:r>
      <w:r w:rsidR="00C02286">
        <w:rPr>
          <w:rFonts w:asciiTheme="majorHAnsi" w:hAnsiTheme="majorHAnsi"/>
        </w:rPr>
        <w:t xml:space="preserve"> Potential</w:t>
      </w:r>
      <w:r>
        <w:rPr>
          <w:rFonts w:asciiTheme="majorHAnsi" w:hAnsiTheme="majorHAnsi"/>
        </w:rPr>
        <w:t xml:space="preserve"> In Person Meeting (</w:t>
      </w:r>
      <w:r w:rsidR="00C02286">
        <w:rPr>
          <w:rFonts w:asciiTheme="majorHAnsi" w:hAnsiTheme="majorHAnsi"/>
        </w:rPr>
        <w:t>March?</w:t>
      </w:r>
      <w:r>
        <w:rPr>
          <w:rFonts w:asciiTheme="majorHAnsi" w:hAnsiTheme="majorHAnsi"/>
        </w:rPr>
        <w:t>)</w:t>
      </w:r>
      <w:r w:rsidR="00C02286">
        <w:rPr>
          <w:rFonts w:asciiTheme="majorHAnsi" w:hAnsiTheme="majorHAnsi"/>
        </w:rPr>
        <w:t xml:space="preserve"> or virtual work day on curriculum website and CI planning </w:t>
      </w:r>
    </w:p>
    <w:p w14:paraId="1B6C863C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7B0C2175" w14:textId="0A3E91EC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urriculum Institute Planning </w:t>
      </w:r>
    </w:p>
    <w:p w14:paraId="0A158598" w14:textId="77777777" w:rsidR="003B4A38" w:rsidRDefault="003B4A38" w:rsidP="003B4A38">
      <w:pPr>
        <w:pStyle w:val="ListParagraph"/>
        <w:rPr>
          <w:rFonts w:asciiTheme="majorHAnsi" w:hAnsiTheme="majorHAnsi"/>
        </w:rPr>
      </w:pPr>
      <w:bookmarkStart w:id="0" w:name="_GoBack"/>
      <w:bookmarkEnd w:id="0"/>
    </w:p>
    <w:p w14:paraId="1D70C3D5" w14:textId="6F9646B0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itle </w:t>
      </w:r>
      <w:r w:rsidR="00C02286">
        <w:rPr>
          <w:rFonts w:asciiTheme="majorHAnsi" w:hAnsiTheme="majorHAnsi"/>
        </w:rPr>
        <w:t>Finalization</w:t>
      </w:r>
    </w:p>
    <w:p w14:paraId="524F96EC" w14:textId="455E4672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mes/Strands </w:t>
      </w:r>
    </w:p>
    <w:p w14:paraId="4CC16592" w14:textId="7DF36A6C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General Session Ideas </w:t>
      </w:r>
    </w:p>
    <w:p w14:paraId="087F4073" w14:textId="21DD68B8" w:rsidR="008155B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Breakout Ideas </w:t>
      </w:r>
    </w:p>
    <w:p w14:paraId="46071164" w14:textId="3AA8FBAE" w:rsidR="00C02286" w:rsidRDefault="00C02286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imelines </w:t>
      </w:r>
    </w:p>
    <w:p w14:paraId="7FCC0CD6" w14:textId="1BD861A4" w:rsidR="00C02286" w:rsidRDefault="00C02286" w:rsidP="00C02286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raft Outline to ASCCC Exec- March 2022</w:t>
      </w:r>
    </w:p>
    <w:p w14:paraId="5726968F" w14:textId="230BB892" w:rsidR="00C02286" w:rsidRDefault="00C02286" w:rsidP="00C02286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First Draft to Exec- April 2022 </w:t>
      </w:r>
    </w:p>
    <w:p w14:paraId="333F3776" w14:textId="31DED6FE" w:rsidR="00C02286" w:rsidRPr="00C02286" w:rsidRDefault="00C02286" w:rsidP="00C02286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Final Draft to Exec- May 2022 </w:t>
      </w:r>
    </w:p>
    <w:p w14:paraId="402DBFE1" w14:textId="3DC3648D" w:rsidR="00B07F66" w:rsidRDefault="00B07F66" w:rsidP="00C02286">
      <w:pPr>
        <w:jc w:val="both"/>
        <w:rPr>
          <w:rFonts w:asciiTheme="majorHAnsi" w:hAnsiTheme="majorHAnsi"/>
        </w:rPr>
      </w:pPr>
    </w:p>
    <w:p w14:paraId="0E02CD70" w14:textId="4ECFC132" w:rsidR="00C02286" w:rsidRDefault="00C02286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ther </w:t>
      </w:r>
    </w:p>
    <w:p w14:paraId="13338604" w14:textId="77777777" w:rsidR="00C02286" w:rsidRDefault="00C02286" w:rsidP="00C02286">
      <w:pPr>
        <w:ind w:left="1080"/>
        <w:jc w:val="both"/>
        <w:rPr>
          <w:rFonts w:asciiTheme="majorHAnsi" w:hAnsiTheme="majorHAnsi"/>
        </w:rPr>
      </w:pPr>
    </w:p>
    <w:p w14:paraId="670A7FF8" w14:textId="7F3ACE21" w:rsidR="00BC6A8D" w:rsidRPr="00F720A3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665FAF9F" w14:textId="3957500C" w:rsidR="00F720A3" w:rsidRPr="00916CEA" w:rsidRDefault="0080639A" w:rsidP="00B07F66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462A4566" w14:textId="77777777" w:rsidR="00916CEA" w:rsidRDefault="00916CEA" w:rsidP="00916CEA">
      <w:pPr>
        <w:pStyle w:val="ListParagraph"/>
        <w:rPr>
          <w:rFonts w:asciiTheme="majorHAnsi" w:hAnsiTheme="majorHAnsi"/>
        </w:rPr>
      </w:pPr>
    </w:p>
    <w:p w14:paraId="65A6AC3B" w14:textId="77777777" w:rsidR="00916CEA" w:rsidRPr="00B07F66" w:rsidRDefault="00916CEA" w:rsidP="00916CEA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11C774E4" w14:textId="119117B0" w:rsidR="00256648" w:rsidRPr="00B07F66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A046D59" w14:textId="50BF79D3" w:rsidR="00256648" w:rsidRPr="00256648" w:rsidRDefault="00696BE6" w:rsidP="00DE318E">
      <w:pPr>
        <w:ind w:left="720"/>
        <w:rPr>
          <w:rFonts w:asciiTheme="majorHAnsi" w:hAnsiTheme="majorHAnsi"/>
        </w:rPr>
      </w:pPr>
      <w:hyperlink r:id="rId8" w:history="1">
        <w:r w:rsidR="00256648" w:rsidRPr="00256648">
          <w:rPr>
            <w:rStyle w:val="Hyperlink"/>
            <w:rFonts w:asciiTheme="majorHAnsi" w:hAnsiTheme="majorHAnsi"/>
          </w:rPr>
          <w:t>9.02 S21 Develop a Rubric for Ethnic Studies Courses and Ethnic Studies Competencies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55BE8BAE" w14:textId="63BECFCC" w:rsidR="00256648" w:rsidRPr="00256648" w:rsidRDefault="00696BE6" w:rsidP="00DE318E">
      <w:pPr>
        <w:ind w:left="720"/>
        <w:rPr>
          <w:rFonts w:asciiTheme="majorHAnsi" w:hAnsiTheme="majorHAnsi"/>
        </w:rPr>
      </w:pPr>
      <w:hyperlink r:id="rId9" w:history="1">
        <w:r w:rsidR="00256648" w:rsidRPr="00256648">
          <w:rPr>
            <w:rStyle w:val="Hyperlink"/>
            <w:rFonts w:asciiTheme="majorHAnsi" w:hAnsiTheme="majorHAnsi"/>
          </w:rPr>
          <w:t>9.06 S21 Develop a Rubric for Ethnic Studies Courses for the CSU General Education Area F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69D77413" w14:textId="02019C30" w:rsidR="00256648" w:rsidRPr="00256648" w:rsidRDefault="00696BE6" w:rsidP="00DE318E">
      <w:pPr>
        <w:ind w:left="720"/>
        <w:rPr>
          <w:rFonts w:asciiTheme="majorHAnsi" w:hAnsiTheme="majorHAnsi"/>
        </w:rPr>
      </w:pPr>
      <w:hyperlink r:id="rId10" w:history="1">
        <w:r w:rsidR="00256648" w:rsidRPr="00256648">
          <w:rPr>
            <w:rStyle w:val="Hyperlink"/>
            <w:rFonts w:asciiTheme="majorHAnsi" w:hAnsiTheme="majorHAnsi"/>
          </w:rPr>
          <w:t>9.07 S21 Defining Ethnic Studies and its Four Core Disciplines</w:t>
        </w:r>
      </w:hyperlink>
    </w:p>
    <w:p w14:paraId="46AB4C29" w14:textId="45ECEBAE" w:rsidR="00256648" w:rsidRPr="00256648" w:rsidRDefault="00256648" w:rsidP="00DE318E">
      <w:pPr>
        <w:ind w:left="720"/>
        <w:rPr>
          <w:rFonts w:asciiTheme="majorHAnsi" w:hAnsiTheme="majorHAnsi"/>
        </w:rPr>
      </w:pPr>
      <w:bookmarkStart w:id="1" w:name="_Hlk80359971"/>
      <w:r w:rsidRPr="00256648">
        <w:rPr>
          <w:rFonts w:asciiTheme="majorHAnsi" w:hAnsiTheme="majorHAnsi"/>
        </w:rPr>
        <w:t xml:space="preserve">9.09 S21 Reinstatement of Non-substantive Revision Category for the Program and Course </w:t>
      </w:r>
      <w:r w:rsidRPr="00256648">
        <w:rPr>
          <w:rFonts w:asciiTheme="majorHAnsi" w:hAnsiTheme="majorHAnsi"/>
        </w:rPr>
        <w:lastRenderedPageBreak/>
        <w:t xml:space="preserve">Approval Handbook </w:t>
      </w:r>
    </w:p>
    <w:bookmarkEnd w:id="1"/>
    <w:p w14:paraId="1935B993" w14:textId="77777777" w:rsidR="00D66C18" w:rsidRPr="00F720A3" w:rsidRDefault="00D66C18" w:rsidP="00DE318E">
      <w:pPr>
        <w:ind w:left="720"/>
        <w:rPr>
          <w:rFonts w:asciiTheme="majorHAnsi" w:hAnsiTheme="majorHAnsi"/>
        </w:rPr>
      </w:pPr>
    </w:p>
    <w:p w14:paraId="755CDED5" w14:textId="5D86D99F" w:rsidR="004B62D3" w:rsidRPr="00DE318E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9579EB4" w14:textId="52E57660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 xml:space="preserve">Curriculum Regionals October 2021 </w:t>
      </w:r>
    </w:p>
    <w:p w14:paraId="47FB2308" w14:textId="78DDAFA0" w:rsidR="00916CEA" w:rsidRDefault="00916CEA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ostrum November 2021 </w:t>
      </w:r>
    </w:p>
    <w:p w14:paraId="6D6D1616" w14:textId="77777777" w:rsidR="00916CEA" w:rsidRP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Moving the Needle: Equity, Cultural Responsiveness,</w:t>
      </w:r>
    </w:p>
    <w:p w14:paraId="6BA79412" w14:textId="0CF54B52" w:rsid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and Anti-Racism in the Course Outline of Record</w:t>
      </w:r>
    </w:p>
    <w:p w14:paraId="6C565BF0" w14:textId="16856807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ASCCC Plenary Presentations</w:t>
      </w:r>
      <w:r>
        <w:rPr>
          <w:rFonts w:asciiTheme="majorHAnsi" w:hAnsiTheme="majorHAnsi"/>
        </w:rPr>
        <w:t xml:space="preserve"> November 2021 </w:t>
      </w:r>
    </w:p>
    <w:p w14:paraId="2FC79DC5" w14:textId="16F492D0" w:rsid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ll things Ethnic Studies </w:t>
      </w:r>
    </w:p>
    <w:p w14:paraId="3FB0E6DE" w14:textId="1B1DD1B9" w:rsidR="00DE318E" w:rsidRP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Role of Senates in General Education </w:t>
      </w:r>
    </w:p>
    <w:p w14:paraId="758BD927" w14:textId="4755F24F" w:rsidR="00DE318E" w:rsidRPr="00916CEA" w:rsidRDefault="00DE318E" w:rsidP="00916CEA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 xml:space="preserve">ASCCC Resolution </w:t>
      </w:r>
    </w:p>
    <w:p w14:paraId="37B687AD" w14:textId="0E5D2CD8" w:rsidR="00DE318E" w:rsidRP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9.01</w:t>
      </w:r>
      <w:r w:rsidRPr="00DE318E">
        <w:rPr>
          <w:rFonts w:asciiTheme="majorHAnsi" w:eastAsiaTheme="minorEastAsia" w:hAnsiTheme="majorHAnsi"/>
        </w:rPr>
        <w:tab/>
      </w:r>
      <w:r w:rsidRPr="00DE318E">
        <w:rPr>
          <w:rFonts w:asciiTheme="majorHAnsi" w:hAnsiTheme="majorHAnsi"/>
        </w:rPr>
        <w:t>F21 Adding Culturally Responsive Curriculum, Equity Mindedness and Anti-Racism to Course Outline of Record (COR) Requirements in Title 5</w:t>
      </w:r>
    </w:p>
    <w:p w14:paraId="5D5BAB01" w14:textId="0A9155BD" w:rsidR="00DE318E" w:rsidRDefault="00DE318E" w:rsidP="00DE318E">
      <w:pPr>
        <w:pStyle w:val="ListParagraph"/>
        <w:rPr>
          <w:rFonts w:asciiTheme="majorHAnsi" w:hAnsi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65B61" w14:textId="77777777" w:rsidR="00696BE6" w:rsidRDefault="00696BE6">
      <w:r>
        <w:separator/>
      </w:r>
    </w:p>
  </w:endnote>
  <w:endnote w:type="continuationSeparator" w:id="0">
    <w:p w14:paraId="31F70B3C" w14:textId="77777777" w:rsidR="00696BE6" w:rsidRDefault="00696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F5D2A" w14:textId="77777777" w:rsidR="00696BE6" w:rsidRDefault="00696BE6">
      <w:r>
        <w:separator/>
      </w:r>
    </w:p>
  </w:footnote>
  <w:footnote w:type="continuationSeparator" w:id="0">
    <w:p w14:paraId="1ACA8D5E" w14:textId="77777777" w:rsidR="00696BE6" w:rsidRDefault="00696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2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9"/>
  </w:num>
  <w:num w:numId="5">
    <w:abstractNumId w:val="2"/>
  </w:num>
  <w:num w:numId="6">
    <w:abstractNumId w:val="11"/>
  </w:num>
  <w:num w:numId="7">
    <w:abstractNumId w:val="4"/>
  </w:num>
  <w:num w:numId="8">
    <w:abstractNumId w:val="5"/>
  </w:num>
  <w:num w:numId="9">
    <w:abstractNumId w:val="8"/>
  </w:num>
  <w:num w:numId="10">
    <w:abstractNumId w:val="10"/>
  </w:num>
  <w:num w:numId="11">
    <w:abstractNumId w:val="3"/>
  </w:num>
  <w:num w:numId="12">
    <w:abstractNumId w:val="7"/>
  </w:num>
  <w:num w:numId="1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742D7"/>
    <w:rsid w:val="00676C02"/>
    <w:rsid w:val="00680F12"/>
    <w:rsid w:val="00685FB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A22D2"/>
    <w:rsid w:val="009B267B"/>
    <w:rsid w:val="009B50A5"/>
    <w:rsid w:val="009C3528"/>
    <w:rsid w:val="009C447E"/>
    <w:rsid w:val="009C7D14"/>
    <w:rsid w:val="009D1878"/>
    <w:rsid w:val="009D1CE1"/>
    <w:rsid w:val="009E000D"/>
    <w:rsid w:val="009E3BA2"/>
    <w:rsid w:val="009E4622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67AB"/>
    <w:rsid w:val="00CE384E"/>
    <w:rsid w:val="00CF24FD"/>
    <w:rsid w:val="00CF6E7F"/>
    <w:rsid w:val="00D0721D"/>
    <w:rsid w:val="00D17423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601B"/>
    <w:rsid w:val="00E46238"/>
    <w:rsid w:val="00E50FE0"/>
    <w:rsid w:val="00E602BE"/>
    <w:rsid w:val="00E72867"/>
    <w:rsid w:val="00E732F6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esolutions/develop-rubric-ethnic-studies-courses-and-ethnic-studies-competencie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asccc.org/resolutions/defining-ethnic-studies-and-its-four-core-discipli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develop-rubric-ethnic-studies-courses-csu-general-education-area-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967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2-01-28T21:10:00Z</dcterms:created>
  <dcterms:modified xsi:type="dcterms:W3CDTF">2022-01-2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